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ว่าแต่จะเป็นอย่างไรนั้น เดี๋ยวเราไปดูกันเลยดีกว่า การอออกเสียงบทร้อยแก้ว</w:t>
      </w:r>
    </w:p>
    <w:p>
      <w:pPr>
        <w:pStyle w:val="BodyText"/>
      </w:pPr>
      <w:r>
        <w:t xml:space="preserve">(คุณครูคณิตา) 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กับคุณครูปลายทางตามที่นักเรียนตามที่หนูเคยได้ศึกษามาตั้งแต่ชั้นประถมศึกษาปีที่ 1 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 ก็ได้หรือจะช่วยกันตอบก็ได้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 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รองการอ่านออกเสียงภาษาไทยนี่ อ่านออกเสียงร้อยแก้วกับร้อยกรองประเภท โคลง ฉันท์ กาพย์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อ๋อ เป็นอย่างนี้นี่เองนะคะ เอ๊แล้วนักเรียนล่ะค่ะ คิดว่าอาชีพใดที่เราจะต้องใช้ทักษะของการอ่านบทร้อยแก้วบ้างคะ 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จากประสบการณ์ของหนู ๆ ที่ผ่านมาในชีวิตนี่อาชีพอะไรบ้างที่จะมีการอ่านในชีวิตประจำวันนี่ มีอาชั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 สิ่งใกล้ตัวเลย ก็คืออาชีพของคุณครูเอง แต่ยังมีอีก 1 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ีพนักข่าวนี่ 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 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 2. อ่านออกเสียงจากบทร้อยแก้ว เรื่อง ชมรมคนรักวรรณคดีได้ 3. ต้องมีมารยาทในการอ่าน 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 เช่นเคยนะคะ ให้นักเรียนแบ่งกลุ่มค่ะ 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ไม่จำเป็นนะคะ ที่จะต้องยึดหลักตามนี้ทั้งหมดให้นักเรียนทุกคนนี่ ได้ทำกิจกรรมร่วมกันนะคะ ค่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 5 นาทีครับ</w:t>
      </w:r>
    </w:p>
    <w:p>
      <w:pPr>
        <w:pStyle w:val="BodyText"/>
      </w:pPr>
      <w:r>
        <w:t xml:space="preserve">(คุณครูคณิตา) ค่ะ 5 นาทีนะคะ เราเรียนเกี่ยวกับเรื่องการอ่านเร็วและจำจับความไปแล้ว เพราะฉะนั้นนี่ ใบความรู้แห่งเดียวนี่ 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 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แล้วนะครับ จากการที่นักเรียนได้ศึกษาใบความรู้นะครับ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 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แล้วคุณครูคณิตาได้ความรู้อะไร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 เดี๋ยวเราไปดูกันเลยดีกว่านะคะ แต่เอ๊ะ 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 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 ค่ะ การอ่านออกเสียงบทร้อยแล้วนะคะ 1. ก็คือเพื่อศึกษาเรื่องที่อ่านให้เข้าใจค่ะ 2. อ่านถูกต้องตามอักขรวิธีค่ะ 3. 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 ข้อ 4 ค่ะ อ่านด้วยน้ำเสียงเป็นธรรมชาติ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การอ่านหนังสือร้อยแก้วจะต้องใช้น้ำเสียงที่ไพเราะ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 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 การอ่านในครั้งนั้นไม่น่าฟังนะครับ มันระคายหระคายแล้วทำให้บทร้อยแก้วนี่เป็นการอ่านที่ใช้ทักษะออกเสียงที่นุ่มนวล เพราะฉะนั้น หนู ๆ นี่ จากการศึกษาใบความรู้นี่นะครับ 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แต่ไม่ตะคอกค่ะ ต่อมาค่ะ เรามาดูกันเลยดีกว่า เอ๊ ชมวีดิทัศน์อีกแล้วค่ะ 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 คือ เข็มทิศขี้นำทางชีวิตและโลก คุณธรรมนำทางที่หม้ายมาศ และมุ่งหวัง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 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 คือ 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 คือ การกระทำที่แสดงออกมาจากภายในใจภายในใจเป็นรูปธรรม สัมผัสได้ด้วยตา และสัมผัสได้ด้วยหัวใจที่ใฝ่ดีได้เช่นกัน ยกตัวอย่าง คุณธรรมที่มนุษย์ทุกคนควรมีที่สำนึกไว้นั่นคือความกตัญญูกตเวทีความกตัญญูคือการรู้คุณ กตเวที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 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 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ละสงบสุขอีกด้วย ตรงกันข้ามหากผู้คนไร้คุณธรรม ไร้สำนึกที่ดีงามโลกนี้ก็จะถูกครอบงำด้วยความมือไปตลอดกาลเช่นกัน ทุกท่านลองตั้งคำถามกับตนเองสิว่าปัจจุบันนี้เข็มทิศชีวิตของเราแข็งแรงพอแล้วหรือยังที่จะนำทางชีวิตของเราให้ไปสู้เป้าหมายที่งดงามดั่งใจปอง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 โพธิวงศ์ คุณครูภาษาไทยระดับชั้นประถมปีที่ 5 โรงเรียนวังไกลกังวนราช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 เก่งมาก ใช้เวลาบริหาร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เอ๊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 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หนังสือวรรณคดีลำนำนะคะ 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 1 - 8 นะครับ โดยให้นักเรียนอ่านออกเสียงบทร้อยแก้วนี่ คนละ 5 บรรทัดนะครับ 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หลังจากนั้นนะคะ ให้สมาชิกในแต่ละกลุ่มค่ะ 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ันเลยหรือยังคะ 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ะค่ะ 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คุณครูปลายทาง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อย่างที่ครูได้บอกไปเมื่อต้นชั่วโมงนี่จะต้องใช้น้ำเสียงที่นุ่มนวลน่าฟังนี่เพราะฉะนั้น จะต้องฝึก ฝึกการอ่านออกเสียงอย่างสม่ำเสมอ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 คุณครูคณิตาและนักเรียนนอกจากนี้น่ะค่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 นะค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ีอีก 1 คำถามค่ะ คำถามนี้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เพราะว่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 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กต้องหรือไม่ถูกต้อง มันจะทำให้เราได้คิดไปด้วย 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ครู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่านออกเสียงอันนี้จากประสบการณ์ของผมเลยนะครับ เราอ่านแต่ในใจ เราไม่เคยอ่านออกเสียงเลย พอถึงเวลาจริงที่จะต้องพูดนี่ มันพูดไม่ได้นะครับ เพราะฉะนั้นนี่ ก็ต้องฝึกอ่านออกเสียง ฝึกทำน้ำเสียงให้มันน่าฟัง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 ไม่สามารถอ่านออกเสียงบทร้อยแก้วได้นะ 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 ไม่สามารถที่จะใช้วิธีการของคุณครูปรเมษฐได้นะคะ 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ุณครูคณิตาครูอ่านแล้วครูรู้สึกว่าอ่านแล้วกดลบเลยค่ะ ลบคลิปนั้นแล้ว เลยครูไม่สามารถที่จะฟังได้จนจบนะคะ ครูก็จะมีวิธีการฝึกของตนเองในรูปแบบอื่น ๆ 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 ก็ให้เรามั่นฝึกฝนไปนะคะ 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 ต้องเว้นวรรค ต้องมีจังหวัดในการอ่านเว้นวรรคให้ถูกต้อง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 คุณครูปรเมษฐอ่านให้ฟังได้ไหมคะ การอ่านให้มันเป็นเสียงแบบธรรมชาติ เวลาธรรมชาตินี่ คือคุณครูปรเมษฐใช้น้ำเสียงที่พูดอยู่แต่ถ้าดัดเสียงล่ะคะ</w:t>
      </w:r>
    </w:p>
    <w:p>
      <w:pPr>
        <w:pStyle w:val="BodyText"/>
      </w:pPr>
      <w:r>
        <w:t xml:space="preserve">(คุณครูปรเมษฐ)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ห ฉะนั้นนี่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"วันนี้วันจันทร์ สวัสดี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 เจ้าเต่าช้า เจ้านี่เดินหรือคลานนี่ 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ต้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 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 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 การออกเสียงคำควบกล้ำค่ะ 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 ใบความรู้เรื่อง คำควบกล้ำ ใบงาน เรื่อง สรุปความรู้ เรื่อง คำควบกล้ำ ใบงาน เรื่อง คำไม่แท้หรือควบไม่แท้ ใบงาน เรื่อง คำควบกล้ำเรื่องการสื่อสาร ใบงานออกเสียงคำควบกล้ำ โห ใบงานเยอะครับแต่ชั่วโมงนี้สนุกแน่นอน เรื่อง คำควบกล้ำนี่นะคะ สามารถดาวน์โหลดข้อมูลได้ที่ www.dltv.ac.th ค่ะ ชั้นประถมศึกษาปีที่ 6 ค่ะ ในรายวิชาภาษาไทยสำหรับวันนี้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๓ การอ่านออกเสียงบทร้อยแก้ว ๗ มิ.ย. ๖๔ ตู่</dc:title>
  <dc:creator/>
  <cp:keywords/>
  <dcterms:created xsi:type="dcterms:W3CDTF">2022-01-27T07:21:04Z</dcterms:created>
  <dcterms:modified xsi:type="dcterms:W3CDTF">2022-01-27T07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00 น.</vt:lpwstr>
  </property>
  <property fmtid="{D5CDD505-2E9C-101B-9397-08002B2CF9AE}" pid="3" name="subtitle">
    <vt:lpwstr/>
  </property>
</Properties>
</file>